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0C6F" w:rsidRPr="00F768AC" w:rsidRDefault="00CB093E" w:rsidP="00F768AC">
      <w:pPr>
        <w:pStyle w:val="Heading1"/>
        <w:rPr>
          <w:color w:val="000000" w:themeColor="text1"/>
        </w:rPr>
      </w:pPr>
      <w:bookmarkStart w:id="0" w:name="_GoBack"/>
      <w:bookmarkEnd w:id="0"/>
      <w:r w:rsidRPr="00F768AC">
        <w:rPr>
          <w:color w:val="000000" w:themeColor="text1"/>
        </w:rPr>
        <w:t>English Videos</w:t>
      </w:r>
    </w:p>
    <w:p w:rsidR="00201E87" w:rsidRDefault="00201E87">
      <w:r>
        <w:t>These videos are produced in Canada and are extremely useful</w:t>
      </w:r>
      <w:r w:rsidR="00F768AC">
        <w:t xml:space="preserve"> and mercifully short</w:t>
      </w:r>
      <w:r>
        <w:t xml:space="preserve">. I have selected some that should help you to write better academic English. </w:t>
      </w:r>
    </w:p>
    <w:p w:rsidR="00CB093E" w:rsidRDefault="00EA5690">
      <w:hyperlink r:id="rId4" w:history="1">
        <w:r w:rsidR="00CB093E" w:rsidRPr="004E1969">
          <w:rPr>
            <w:rStyle w:val="Hyperlink"/>
          </w:rPr>
          <w:t>www.engvid.com</w:t>
        </w:r>
      </w:hyperlink>
    </w:p>
    <w:p w:rsidR="00CB093E" w:rsidRDefault="00CB093E">
      <w:r>
        <w:t>Writing paragraphs</w:t>
      </w:r>
    </w:p>
    <w:p w:rsidR="00CB093E" w:rsidRDefault="00EA5690">
      <w:hyperlink r:id="rId5" w:history="1">
        <w:r w:rsidR="00CB093E" w:rsidRPr="004E1969">
          <w:rPr>
            <w:rStyle w:val="Hyperlink"/>
          </w:rPr>
          <w:t>https://www.engvid.com/introduction-to-english-academic-writing-parts-of-a-paragraph/</w:t>
        </w:r>
      </w:hyperlink>
    </w:p>
    <w:p w:rsidR="00CB093E" w:rsidRDefault="00CB093E">
      <w:r>
        <w:t>Using passive and active voice</w:t>
      </w:r>
    </w:p>
    <w:p w:rsidR="00CB093E" w:rsidRDefault="00EA5690">
      <w:hyperlink r:id="rId6" w:history="1">
        <w:r w:rsidR="00CB093E" w:rsidRPr="004E1969">
          <w:rPr>
            <w:rStyle w:val="Hyperlink"/>
          </w:rPr>
          <w:t>https://www.engvid.com/english-grammar-passive-introduction/</w:t>
        </w:r>
      </w:hyperlink>
    </w:p>
    <w:p w:rsidR="00CB093E" w:rsidRDefault="00201E87">
      <w:r>
        <w:t>Academic English</w:t>
      </w:r>
    </w:p>
    <w:p w:rsidR="00201E87" w:rsidRDefault="00EA5690">
      <w:hyperlink r:id="rId7" w:history="1">
        <w:r w:rsidR="00201E87" w:rsidRPr="004E1969">
          <w:rPr>
            <w:rStyle w:val="Hyperlink"/>
          </w:rPr>
          <w:t>https://www.engvid.com/12-common-errors-in-academic-english/</w:t>
        </w:r>
      </w:hyperlink>
    </w:p>
    <w:p w:rsidR="00201E87" w:rsidRDefault="00201E87">
      <w:r>
        <w:t>The, a, an</w:t>
      </w:r>
    </w:p>
    <w:p w:rsidR="00201E87" w:rsidRDefault="00EA5690">
      <w:hyperlink r:id="rId8" w:history="1">
        <w:r w:rsidR="00201E87" w:rsidRPr="004E1969">
          <w:rPr>
            <w:rStyle w:val="Hyperlink"/>
          </w:rPr>
          <w:t>https://www.engvid.com/articles-in-english-how-to-use-a-an-and-the-properly/</w:t>
        </w:r>
      </w:hyperlink>
    </w:p>
    <w:p w:rsidR="00201E87" w:rsidRDefault="00201E87">
      <w:r>
        <w:t xml:space="preserve">There are other videos on slang, swearing, and general conversion including how to speak during a job interview. Most of this information is pertinent in the New Zealand context. </w:t>
      </w:r>
    </w:p>
    <w:sectPr w:rsidR="00201E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NbQwsrQ0NjQyNDdR0lEKTi0uzszPAykwrAUAj3M+cCwAAAA="/>
  </w:docVars>
  <w:rsids>
    <w:rsidRoot w:val="006D36EB"/>
    <w:rsid w:val="00201E87"/>
    <w:rsid w:val="002F27DD"/>
    <w:rsid w:val="004748AB"/>
    <w:rsid w:val="006D36EB"/>
    <w:rsid w:val="00CB093E"/>
    <w:rsid w:val="00EA5690"/>
    <w:rsid w:val="00F7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9B8385-A8EA-4EC7-AE09-B2758CA69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68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093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768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ngvid.com/articles-in-english-how-to-use-a-an-and-the-properly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engvid.com/12-common-errors-in-academic-english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engvid.com/english-grammar-passive-introduction/" TargetMode="External"/><Relationship Id="rId5" Type="http://schemas.openxmlformats.org/officeDocument/2006/relationships/hyperlink" Target="https://www.engvid.com/introduction-to-english-academic-writing-parts-of-a-paragraph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www.engvid.co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trode</dc:creator>
  <cp:keywords/>
  <dc:description/>
  <cp:lastModifiedBy>Diane Str</cp:lastModifiedBy>
  <cp:revision>2</cp:revision>
  <dcterms:created xsi:type="dcterms:W3CDTF">2021-07-23T01:41:00Z</dcterms:created>
  <dcterms:modified xsi:type="dcterms:W3CDTF">2021-07-23T01:41:00Z</dcterms:modified>
</cp:coreProperties>
</file>